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D16CC" w14:textId="3C7809D3" w:rsidR="00032D28" w:rsidRPr="00032D28" w:rsidRDefault="00032D28" w:rsidP="00DB01DF">
      <w:pPr>
        <w:tabs>
          <w:tab w:val="right" w:pos="10790"/>
        </w:tabs>
        <w:bidi/>
        <w:ind w:left="530" w:right="450"/>
        <w:rPr>
          <w:rFonts w:ascii="AL-KANZ" w:hAnsi="AL-KANZ" w:cs="AL-KANZ"/>
          <w:sz w:val="6"/>
          <w:szCs w:val="6"/>
          <w:rtl/>
        </w:rPr>
      </w:pPr>
      <w:r>
        <w:rPr>
          <w:rFonts w:ascii="AL-KANZ" w:hAnsi="AL-KANZ" w:cs="AL-KANZ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8BE008" wp14:editId="2AE3F9B8">
                <wp:simplePos x="0" y="0"/>
                <wp:positionH relativeFrom="margin">
                  <wp:posOffset>2519045</wp:posOffset>
                </wp:positionH>
                <wp:positionV relativeFrom="paragraph">
                  <wp:posOffset>135150</wp:posOffset>
                </wp:positionV>
                <wp:extent cx="2155825" cy="527685"/>
                <wp:effectExtent l="0" t="0" r="0" b="571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5825" cy="527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698884" w14:textId="166A0DB4" w:rsidR="002848F9" w:rsidRPr="006F6E23" w:rsidRDefault="002848F9" w:rsidP="002848F9">
                            <w:pPr>
                              <w:jc w:val="center"/>
                              <w:rPr>
                                <w:rFonts w:ascii="AL-KANZ" w:hAnsi="AL-KANZ" w:cs="AL-KANZ"/>
                                <w:b/>
                                <w:bCs/>
                                <w:color w:val="FFC000" w:themeColor="accent4"/>
                                <w:sz w:val="36"/>
                                <w:szCs w:val="3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6F6E23">
                              <w:rPr>
                                <w:rFonts w:ascii="AL-KANZ" w:hAnsi="AL-KANZ" w:cs="AL-KANZ"/>
                                <w:b/>
                                <w:bCs/>
                                <w:color w:val="FFC000" w:themeColor="accent4"/>
                                <w:sz w:val="36"/>
                                <w:szCs w:val="36"/>
                                <w:rtl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انشاء النظ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8BE00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8.35pt;margin-top:10.65pt;width:169.75pt;height:41.5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" filled="f" stroked="f">
                <v:textbox>
                  <w:txbxContent>
                    <w:p w14:paraId="67698884" w14:textId="166A0DB4" w:rsidR="002848F9" w:rsidRPr="006F6E23" w:rsidRDefault="002848F9" w:rsidP="002848F9">
                      <w:pPr>
                        <w:jc w:val="center"/>
                        <w:rPr>
                          <w:rFonts w:ascii="AL-KANZ" w:hAnsi="AL-KANZ" w:cs="AL-KANZ"/>
                          <w:b/>
                          <w:bCs/>
                          <w:color w:val="FFC000" w:themeColor="accent4"/>
                          <w:sz w:val="36"/>
                          <w:szCs w:val="36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6F6E23">
                        <w:rPr>
                          <w:rFonts w:ascii="AL-KANZ" w:hAnsi="AL-KANZ" w:cs="AL-KANZ"/>
                          <w:b/>
                          <w:bCs/>
                          <w:color w:val="FFC000" w:themeColor="accent4"/>
                          <w:sz w:val="36"/>
                          <w:szCs w:val="36"/>
                          <w:rtl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انشاء النظ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FB3662" w14:textId="20C83A79" w:rsidR="00595CCF" w:rsidRDefault="00595CCF" w:rsidP="00032D28">
      <w:pPr>
        <w:tabs>
          <w:tab w:val="right" w:pos="10790"/>
        </w:tabs>
        <w:bidi/>
        <w:ind w:left="530" w:right="450"/>
        <w:rPr>
          <w:rFonts w:ascii="AL-KANZ" w:hAnsi="AL-KANZ" w:cs="AL-KANZ"/>
          <w:sz w:val="24"/>
          <w:szCs w:val="24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376"/>
        <w:gridCol w:w="2610"/>
      </w:tblGrid>
      <w:tr w:rsidR="00DB01DF" w14:paraId="53B506A7" w14:textId="77777777" w:rsidTr="00DB01DF">
        <w:trPr>
          <w:trHeight w:val="476"/>
          <w:jc w:val="center"/>
        </w:trPr>
        <w:tc>
          <w:tcPr>
            <w:tcW w:w="7376" w:type="dxa"/>
            <w:vAlign w:val="center"/>
          </w:tcPr>
          <w:p w14:paraId="604BD39A" w14:textId="60A3E3D9" w:rsidR="00DB01DF" w:rsidRDefault="00DB01DF" w:rsidP="00DB01DF">
            <w:pPr>
              <w:tabs>
                <w:tab w:val="right" w:pos="10790"/>
              </w:tabs>
              <w:bidi/>
              <w:ind w:right="450"/>
              <w:rPr>
                <w:rFonts w:ascii="AL-KANZ" w:hAnsi="AL-KANZ" w:cs="AL-KANZ"/>
                <w:sz w:val="24"/>
                <w:szCs w:val="24"/>
                <w:rtl/>
              </w:rPr>
            </w:pPr>
            <w:r w:rsidRPr="00DB01DF">
              <w:rPr>
                <w:rFonts w:ascii="AL-KANZ" w:hAnsi="AL-KANZ" w:cs="AL-KANZ" w:hint="cs"/>
                <w:sz w:val="28"/>
                <w:szCs w:val="28"/>
                <w:rtl/>
              </w:rPr>
              <w:t>الاسم:</w:t>
            </w:r>
          </w:p>
        </w:tc>
        <w:tc>
          <w:tcPr>
            <w:tcW w:w="2610" w:type="dxa"/>
            <w:vAlign w:val="center"/>
          </w:tcPr>
          <w:p w14:paraId="5801AF75" w14:textId="40D128CF" w:rsidR="00DB01DF" w:rsidRPr="00DB01DF" w:rsidRDefault="00DB01DF" w:rsidP="00DB01DF">
            <w:pPr>
              <w:tabs>
                <w:tab w:val="right" w:pos="10790"/>
              </w:tabs>
              <w:bidi/>
              <w:ind w:right="71"/>
              <w:jc w:val="right"/>
              <w:rPr>
                <w:rFonts w:cstheme="minorHAnsi"/>
                <w:sz w:val="24"/>
                <w:szCs w:val="24"/>
              </w:rPr>
            </w:pPr>
            <w:r w:rsidRPr="00DB01DF">
              <w:rPr>
                <w:rFonts w:cstheme="minorHAnsi"/>
                <w:sz w:val="24"/>
                <w:szCs w:val="24"/>
              </w:rPr>
              <w:t xml:space="preserve">ITS: </w:t>
            </w:r>
          </w:p>
        </w:tc>
      </w:tr>
    </w:tbl>
    <w:p w14:paraId="1ACD8987" w14:textId="339E003E" w:rsidR="00DB01DF" w:rsidRPr="001748AF" w:rsidRDefault="00DB01DF" w:rsidP="001748AF">
      <w:pPr>
        <w:tabs>
          <w:tab w:val="right" w:pos="10790"/>
        </w:tabs>
        <w:bidi/>
        <w:ind w:right="450"/>
        <w:rPr>
          <w:rFonts w:ascii="AL-KANZ" w:hAnsi="AL-KANZ" w:cs="AL-KANZ"/>
          <w:sz w:val="2"/>
          <w:szCs w:val="2"/>
        </w:rPr>
      </w:pPr>
    </w:p>
    <w:tbl>
      <w:tblPr>
        <w:tblStyle w:val="TableGrid"/>
        <w:bidiVisual/>
        <w:tblW w:w="0" w:type="auto"/>
        <w:tblInd w:w="666" w:type="dxa"/>
        <w:tblLook w:val="04A0" w:firstRow="1" w:lastRow="0" w:firstColumn="1" w:lastColumn="0" w:noHBand="0" w:noVBand="1"/>
      </w:tblPr>
      <w:tblGrid>
        <w:gridCol w:w="5131"/>
        <w:gridCol w:w="4854"/>
      </w:tblGrid>
      <w:tr w:rsidR="00DB01DF" w14:paraId="627952EE" w14:textId="77777777" w:rsidTr="001748AF">
        <w:trPr>
          <w:trHeight w:val="467"/>
        </w:trPr>
        <w:tc>
          <w:tcPr>
            <w:tcW w:w="5131" w:type="dxa"/>
          </w:tcPr>
          <w:p w14:paraId="4AD30D23" w14:textId="56B650EE" w:rsidR="00DB01DF" w:rsidRDefault="001748AF" w:rsidP="00DB01DF">
            <w:pPr>
              <w:tabs>
                <w:tab w:val="right" w:pos="10790"/>
              </w:tabs>
              <w:bidi/>
              <w:ind w:right="450"/>
              <w:rPr>
                <w:rFonts w:ascii="AL-KANZ" w:hAnsi="AL-KANZ" w:cs="AL-KANZ"/>
                <w:sz w:val="24"/>
                <w:szCs w:val="24"/>
                <w:rtl/>
              </w:rPr>
            </w:pPr>
            <w:r w:rsidRPr="001748AF">
              <w:rPr>
                <w:rFonts w:ascii="AL-KANZ" w:hAnsi="AL-KANZ" w:cs="AL-KANZ" w:hint="cs"/>
                <w:sz w:val="28"/>
                <w:szCs w:val="28"/>
                <w:rtl/>
              </w:rPr>
              <w:t>درجة التدريب:</w:t>
            </w:r>
          </w:p>
        </w:tc>
        <w:tc>
          <w:tcPr>
            <w:tcW w:w="4854" w:type="dxa"/>
          </w:tcPr>
          <w:p w14:paraId="1DABCA37" w14:textId="569FE4D2" w:rsidR="00DB01DF" w:rsidRDefault="001748AF" w:rsidP="00DB01DF">
            <w:pPr>
              <w:tabs>
                <w:tab w:val="right" w:pos="10790"/>
              </w:tabs>
              <w:bidi/>
              <w:ind w:right="450"/>
              <w:rPr>
                <w:rFonts w:ascii="AL-KANZ" w:hAnsi="AL-KANZ" w:cs="AL-KANZ"/>
                <w:sz w:val="24"/>
                <w:szCs w:val="24"/>
                <w:rtl/>
              </w:rPr>
            </w:pPr>
            <w:r>
              <w:rPr>
                <w:rFonts w:ascii="AL-KANZ" w:hAnsi="AL-KANZ" w:cs="AL-KANZ" w:hint="cs"/>
                <w:sz w:val="24"/>
                <w:szCs w:val="24"/>
                <w:rtl/>
              </w:rPr>
              <w:t xml:space="preserve">الشظظر  والسنة: </w:t>
            </w:r>
          </w:p>
        </w:tc>
      </w:tr>
    </w:tbl>
    <w:p w14:paraId="4F7C22DD" w14:textId="5085C857" w:rsidR="00DB01DF" w:rsidRPr="001748AF" w:rsidRDefault="00DB01DF" w:rsidP="001748AF">
      <w:pPr>
        <w:tabs>
          <w:tab w:val="right" w:pos="10790"/>
        </w:tabs>
        <w:bidi/>
        <w:ind w:right="450"/>
        <w:rPr>
          <w:rFonts w:ascii="AL-KANZ" w:hAnsi="AL-KANZ" w:cs="AL-KANZ"/>
          <w:sz w:val="2"/>
          <w:szCs w:val="2"/>
          <w:rtl/>
        </w:rPr>
      </w:pPr>
    </w:p>
    <w:tbl>
      <w:tblPr>
        <w:tblStyle w:val="TableGrid"/>
        <w:bidiVisual/>
        <w:tblW w:w="0" w:type="auto"/>
        <w:tblInd w:w="666" w:type="dxa"/>
        <w:tblLook w:val="04A0" w:firstRow="1" w:lastRow="0" w:firstColumn="1" w:lastColumn="0" w:noHBand="0" w:noVBand="1"/>
      </w:tblPr>
      <w:tblGrid>
        <w:gridCol w:w="1351"/>
        <w:gridCol w:w="8634"/>
      </w:tblGrid>
      <w:tr w:rsidR="00692413" w14:paraId="51C7E95C" w14:textId="77777777" w:rsidTr="00117942">
        <w:trPr>
          <w:trHeight w:val="467"/>
        </w:trPr>
        <w:tc>
          <w:tcPr>
            <w:tcW w:w="1351" w:type="dxa"/>
            <w:tcBorders>
              <w:top w:val="dashed" w:sz="4" w:space="0" w:color="FF0000"/>
              <w:left w:val="dashed" w:sz="4" w:space="0" w:color="FF0000"/>
              <w:bottom w:val="dashed" w:sz="4" w:space="0" w:color="FF0000"/>
              <w:right w:val="dashed" w:sz="4" w:space="0" w:color="FF0000"/>
            </w:tcBorders>
          </w:tcPr>
          <w:p w14:paraId="04B4FA61" w14:textId="12A5CB66" w:rsidR="001748AF" w:rsidRPr="001748AF" w:rsidRDefault="001748AF" w:rsidP="00193D1D">
            <w:pPr>
              <w:tabs>
                <w:tab w:val="right" w:pos="10790"/>
              </w:tabs>
              <w:bidi/>
              <w:ind w:right="450"/>
              <w:rPr>
                <w:rFonts w:ascii="AL-KANZ" w:hAnsi="AL-KANZ" w:cs="AL-KANZ"/>
                <w:color w:val="FF0000"/>
                <w:sz w:val="24"/>
                <w:szCs w:val="24"/>
                <w:rtl/>
              </w:rPr>
            </w:pPr>
            <w:r w:rsidRPr="001748AF">
              <w:rPr>
                <w:rFonts w:ascii="AL-KANZ" w:hAnsi="AL-KANZ" w:cs="AL-KANZ" w:hint="cs"/>
                <w:color w:val="FF0000"/>
                <w:sz w:val="28"/>
                <w:szCs w:val="28"/>
                <w:rtl/>
              </w:rPr>
              <w:t>ميقات:</w:t>
            </w:r>
          </w:p>
        </w:tc>
        <w:tc>
          <w:tcPr>
            <w:tcW w:w="8634" w:type="dxa"/>
            <w:tcBorders>
              <w:top w:val="dashed" w:sz="4" w:space="0" w:color="FF0000"/>
              <w:left w:val="dashed" w:sz="4" w:space="0" w:color="FF0000"/>
              <w:bottom w:val="dashed" w:sz="4" w:space="0" w:color="FF0000"/>
              <w:right w:val="dashed" w:sz="4" w:space="0" w:color="FF0000"/>
            </w:tcBorders>
          </w:tcPr>
          <w:p w14:paraId="2DF6026D" w14:textId="4177FA96" w:rsidR="001748AF" w:rsidRPr="001748AF" w:rsidRDefault="001748AF" w:rsidP="00193D1D">
            <w:pPr>
              <w:tabs>
                <w:tab w:val="right" w:pos="10790"/>
              </w:tabs>
              <w:bidi/>
              <w:ind w:right="450"/>
              <w:rPr>
                <w:rFonts w:ascii="AL-KANZ" w:hAnsi="AL-KANZ" w:cs="AL-KANZ"/>
                <w:color w:val="FF0000"/>
                <w:sz w:val="24"/>
                <w:szCs w:val="24"/>
                <w:rtl/>
              </w:rPr>
            </w:pPr>
          </w:p>
        </w:tc>
      </w:tr>
    </w:tbl>
    <w:p w14:paraId="3763A4C5" w14:textId="18ABB14A" w:rsidR="001748AF" w:rsidRPr="00117942" w:rsidRDefault="001748AF" w:rsidP="001748AF">
      <w:pPr>
        <w:tabs>
          <w:tab w:val="right" w:pos="10790"/>
        </w:tabs>
        <w:bidi/>
        <w:ind w:left="530" w:right="450"/>
        <w:rPr>
          <w:rFonts w:ascii="AL-KANZ" w:hAnsi="AL-KANZ" w:cs="AL-KANZ"/>
          <w:sz w:val="16"/>
          <w:szCs w:val="16"/>
          <w:rtl/>
        </w:rPr>
      </w:pPr>
    </w:p>
    <w:tbl>
      <w:tblPr>
        <w:tblStyle w:val="TableGridLight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97"/>
        <w:gridCol w:w="810"/>
        <w:gridCol w:w="4580"/>
      </w:tblGrid>
      <w:tr w:rsidR="00CF1454" w14:paraId="78E25CA9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0CB5A36E" w14:textId="65F7430A" w:rsidR="006F259D" w:rsidRDefault="006F259D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 w:hint="cs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37C572BA" w14:textId="6FE936A1" w:rsidR="006F259D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59264" behindDoc="1" locked="0" layoutInCell="1" allowOverlap="1" wp14:anchorId="60E1A6A3" wp14:editId="1078CCC7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3495</wp:posOffset>
                  </wp:positionV>
                  <wp:extent cx="262890" cy="262890"/>
                  <wp:effectExtent l="0" t="0" r="3810" b="3810"/>
                  <wp:wrapNone/>
                  <wp:docPr id="10" name="Graphic 10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2F4B5AAD" w14:textId="5996D895" w:rsidR="006F259D" w:rsidRDefault="006F259D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55FB169E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5F6CF84E" w14:textId="4E381BFF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727EBB59" w14:textId="5CA1B01B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61312" behindDoc="1" locked="0" layoutInCell="1" allowOverlap="1" wp14:anchorId="52682BA6" wp14:editId="0554993B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23495</wp:posOffset>
                  </wp:positionV>
                  <wp:extent cx="262890" cy="262890"/>
                  <wp:effectExtent l="0" t="0" r="3810" b="3810"/>
                  <wp:wrapNone/>
                  <wp:docPr id="11" name="Graphic 11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02E63E92" w14:textId="0AFFA8E5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5E2B3282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32454DB6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27C30853" w14:textId="0D3B5FAA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63360" behindDoc="1" locked="0" layoutInCell="1" allowOverlap="1" wp14:anchorId="443F77E5" wp14:editId="198722FC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6670</wp:posOffset>
                  </wp:positionV>
                  <wp:extent cx="262890" cy="262890"/>
                  <wp:effectExtent l="0" t="0" r="3810" b="3810"/>
                  <wp:wrapNone/>
                  <wp:docPr id="12" name="Graphic 12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00231D64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7A90D8DF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3E4150E4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6AC90681" w14:textId="3FBB9AF4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65408" behindDoc="1" locked="0" layoutInCell="1" allowOverlap="1" wp14:anchorId="29ECD004" wp14:editId="7055DA03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28575</wp:posOffset>
                  </wp:positionV>
                  <wp:extent cx="262890" cy="262890"/>
                  <wp:effectExtent l="0" t="0" r="3810" b="3810"/>
                  <wp:wrapNone/>
                  <wp:docPr id="13" name="Graphic 13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3D0B6E3C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6D3C1521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2366F720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40233CF3" w14:textId="17BE59FC" w:rsidR="00F877CC" w:rsidRPr="009319F7" w:rsidRDefault="00115B56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67456" behindDoc="1" locked="0" layoutInCell="1" allowOverlap="1" wp14:anchorId="4A3D68BB" wp14:editId="28999556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26035</wp:posOffset>
                  </wp:positionV>
                  <wp:extent cx="262890" cy="262890"/>
                  <wp:effectExtent l="0" t="0" r="3810" b="3810"/>
                  <wp:wrapNone/>
                  <wp:docPr id="14" name="Graphic 14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22E60434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18226D25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179C2E70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5DAE4318" w14:textId="62B6CDDD" w:rsidR="00F877CC" w:rsidRPr="009319F7" w:rsidRDefault="00115B56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68480" behindDoc="1" locked="0" layoutInCell="1" allowOverlap="1" wp14:anchorId="425E45A1" wp14:editId="2702BB9E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32385</wp:posOffset>
                  </wp:positionV>
                  <wp:extent cx="262890" cy="262890"/>
                  <wp:effectExtent l="0" t="0" r="3810" b="3810"/>
                  <wp:wrapNone/>
                  <wp:docPr id="15" name="Graphic 15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0150E9B5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1690A7D2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29F87F47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3D379F6F" w14:textId="256A0102" w:rsidR="00F877CC" w:rsidRPr="009319F7" w:rsidRDefault="00115B56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69504" behindDoc="1" locked="0" layoutInCell="1" allowOverlap="1" wp14:anchorId="21D36722" wp14:editId="2EE458CB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22860</wp:posOffset>
                  </wp:positionV>
                  <wp:extent cx="262890" cy="262890"/>
                  <wp:effectExtent l="0" t="0" r="3810" b="3810"/>
                  <wp:wrapNone/>
                  <wp:docPr id="16" name="Graphic 16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19EC3A98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4E612C2C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33A35598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1C1789EE" w14:textId="639B952D" w:rsidR="00F877CC" w:rsidRPr="009319F7" w:rsidRDefault="00115B56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70528" behindDoc="1" locked="0" layoutInCell="1" allowOverlap="1" wp14:anchorId="12CBB229" wp14:editId="092F26A9">
                  <wp:simplePos x="0" y="0"/>
                  <wp:positionH relativeFrom="column">
                    <wp:posOffset>64135</wp:posOffset>
                  </wp:positionH>
                  <wp:positionV relativeFrom="paragraph">
                    <wp:posOffset>26670</wp:posOffset>
                  </wp:positionV>
                  <wp:extent cx="262890" cy="262890"/>
                  <wp:effectExtent l="0" t="0" r="3810" b="3810"/>
                  <wp:wrapNone/>
                  <wp:docPr id="17" name="Graphic 17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4E131D8B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08122B5A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0518C78C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22ABF285" w14:textId="4F1F2044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72576" behindDoc="1" locked="0" layoutInCell="1" allowOverlap="1" wp14:anchorId="10A678BB" wp14:editId="70EADCBC">
                  <wp:simplePos x="0" y="0"/>
                  <wp:positionH relativeFrom="column">
                    <wp:posOffset>66040</wp:posOffset>
                  </wp:positionH>
                  <wp:positionV relativeFrom="paragraph">
                    <wp:posOffset>22225</wp:posOffset>
                  </wp:positionV>
                  <wp:extent cx="262890" cy="262890"/>
                  <wp:effectExtent l="0" t="0" r="3810" b="3810"/>
                  <wp:wrapNone/>
                  <wp:docPr id="26" name="Graphic 26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398395AF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56327468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1A81F397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066AB376" w14:textId="4EAE745F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74624" behindDoc="1" locked="0" layoutInCell="1" allowOverlap="1" wp14:anchorId="1956046B" wp14:editId="7D23131A">
                  <wp:simplePos x="0" y="0"/>
                  <wp:positionH relativeFrom="column">
                    <wp:posOffset>66040</wp:posOffset>
                  </wp:positionH>
                  <wp:positionV relativeFrom="paragraph">
                    <wp:posOffset>23495</wp:posOffset>
                  </wp:positionV>
                  <wp:extent cx="262890" cy="262890"/>
                  <wp:effectExtent l="0" t="0" r="3810" b="3810"/>
                  <wp:wrapNone/>
                  <wp:docPr id="27" name="Graphic 27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467373E8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5044D656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29B3F549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77D5A79D" w14:textId="15B34D29" w:rsidR="00F877CC" w:rsidRPr="009319F7" w:rsidRDefault="00115B56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76672" behindDoc="1" locked="0" layoutInCell="1" allowOverlap="1" wp14:anchorId="24257C1B" wp14:editId="45A0C18F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28575</wp:posOffset>
                  </wp:positionV>
                  <wp:extent cx="262890" cy="262890"/>
                  <wp:effectExtent l="0" t="0" r="3810" b="3810"/>
                  <wp:wrapNone/>
                  <wp:docPr id="28" name="Graphic 28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5A8C37C8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63119268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3CB451CB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6CB2B86E" w14:textId="6B6E83FC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78720" behindDoc="1" locked="0" layoutInCell="1" allowOverlap="1" wp14:anchorId="443FDC15" wp14:editId="432E6131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3495</wp:posOffset>
                  </wp:positionV>
                  <wp:extent cx="262890" cy="262890"/>
                  <wp:effectExtent l="0" t="0" r="3810" b="3810"/>
                  <wp:wrapNone/>
                  <wp:docPr id="29" name="Graphic 29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1F5A378B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25E7E911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165FB900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7148E840" w14:textId="29E218A7" w:rsidR="00F877CC" w:rsidRPr="009319F7" w:rsidRDefault="00115B56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80768" behindDoc="1" locked="0" layoutInCell="1" allowOverlap="1" wp14:anchorId="7E0465A0" wp14:editId="65537143">
                  <wp:simplePos x="0" y="0"/>
                  <wp:positionH relativeFrom="column">
                    <wp:posOffset>64135</wp:posOffset>
                  </wp:positionH>
                  <wp:positionV relativeFrom="paragraph">
                    <wp:posOffset>15240</wp:posOffset>
                  </wp:positionV>
                  <wp:extent cx="262890" cy="262890"/>
                  <wp:effectExtent l="0" t="0" r="3810" b="3810"/>
                  <wp:wrapNone/>
                  <wp:docPr id="30" name="Graphic 30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1502C262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1940F9A3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0D997312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52E021A0" w14:textId="61D885A0" w:rsidR="00F877CC" w:rsidRPr="009319F7" w:rsidRDefault="00115B56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82816" behindDoc="1" locked="0" layoutInCell="1" allowOverlap="1" wp14:anchorId="675E4089" wp14:editId="4D2CF6B9">
                  <wp:simplePos x="0" y="0"/>
                  <wp:positionH relativeFrom="column">
                    <wp:posOffset>64770</wp:posOffset>
                  </wp:positionH>
                  <wp:positionV relativeFrom="page">
                    <wp:posOffset>19050</wp:posOffset>
                  </wp:positionV>
                  <wp:extent cx="262890" cy="262890"/>
                  <wp:effectExtent l="0" t="0" r="3810" b="3810"/>
                  <wp:wrapNone/>
                  <wp:docPr id="31" name="Graphic 31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7B76D7C7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070E0786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6A58E65C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6F8A45CA" w14:textId="184C2D6A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84864" behindDoc="1" locked="0" layoutInCell="1" allowOverlap="1" wp14:anchorId="3F48B19A" wp14:editId="0BD53A7B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18415</wp:posOffset>
                  </wp:positionV>
                  <wp:extent cx="262890" cy="262890"/>
                  <wp:effectExtent l="0" t="0" r="3810" b="3810"/>
                  <wp:wrapNone/>
                  <wp:docPr id="32" name="Graphic 32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26A44594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0E3A04A8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105CF21D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58C0F9D5" w14:textId="43EA87C4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86912" behindDoc="1" locked="0" layoutInCell="1" allowOverlap="1" wp14:anchorId="75EDC489" wp14:editId="53D97BE6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27940</wp:posOffset>
                  </wp:positionV>
                  <wp:extent cx="262890" cy="262890"/>
                  <wp:effectExtent l="0" t="0" r="3810" b="3810"/>
                  <wp:wrapNone/>
                  <wp:docPr id="33" name="Graphic 33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7E3D3C2A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7A92F862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573EC66A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1E4EBBBC" w14:textId="3B9F9161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88960" behindDoc="1" locked="0" layoutInCell="1" allowOverlap="1" wp14:anchorId="4EB97964" wp14:editId="59731081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20955</wp:posOffset>
                  </wp:positionV>
                  <wp:extent cx="262890" cy="262890"/>
                  <wp:effectExtent l="0" t="0" r="3810" b="3810"/>
                  <wp:wrapNone/>
                  <wp:docPr id="34" name="Graphic 34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4D84CC00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1B1196E1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02F7FEA5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7EF0BDC1" w14:textId="5A1FDF59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91008" behindDoc="1" locked="0" layoutInCell="1" allowOverlap="1" wp14:anchorId="2BC9F36E" wp14:editId="2E4CF88F">
                  <wp:simplePos x="0" y="0"/>
                  <wp:positionH relativeFrom="column">
                    <wp:posOffset>64135</wp:posOffset>
                  </wp:positionH>
                  <wp:positionV relativeFrom="paragraph">
                    <wp:posOffset>22860</wp:posOffset>
                  </wp:positionV>
                  <wp:extent cx="262890" cy="262890"/>
                  <wp:effectExtent l="0" t="0" r="3810" b="3810"/>
                  <wp:wrapNone/>
                  <wp:docPr id="35" name="Graphic 35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74AC8FB2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4B765DF2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73B180DC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7BA9781F" w14:textId="5FECFEF6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93056" behindDoc="1" locked="0" layoutInCell="1" allowOverlap="1" wp14:anchorId="587CEA8F" wp14:editId="59E85BAA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33655</wp:posOffset>
                  </wp:positionV>
                  <wp:extent cx="262890" cy="262890"/>
                  <wp:effectExtent l="0" t="0" r="3810" b="3810"/>
                  <wp:wrapNone/>
                  <wp:docPr id="36" name="Graphic 36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2F723560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73FD8F05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28A0DDA6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3E63EB18" w14:textId="53244F55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95104" behindDoc="1" locked="0" layoutInCell="1" allowOverlap="1" wp14:anchorId="13CF4D29" wp14:editId="4211812B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33655</wp:posOffset>
                  </wp:positionV>
                  <wp:extent cx="262890" cy="262890"/>
                  <wp:effectExtent l="0" t="0" r="3810" b="3810"/>
                  <wp:wrapNone/>
                  <wp:docPr id="37" name="Graphic 37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1A3EBDA1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1A8C5473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3D9FDF52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39471612" w14:textId="4DA3E397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97152" behindDoc="1" locked="0" layoutInCell="1" allowOverlap="1" wp14:anchorId="49817C35" wp14:editId="3495247D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22860</wp:posOffset>
                  </wp:positionV>
                  <wp:extent cx="262890" cy="262890"/>
                  <wp:effectExtent l="0" t="0" r="3810" b="3810"/>
                  <wp:wrapNone/>
                  <wp:docPr id="38" name="Graphic 38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77267CBD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6AB74439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2FE3BBD6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4EA9BF9B" w14:textId="440F2460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699200" behindDoc="1" locked="0" layoutInCell="1" allowOverlap="1" wp14:anchorId="2B98DCE8" wp14:editId="58A5AF64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7305</wp:posOffset>
                  </wp:positionV>
                  <wp:extent cx="262890" cy="262890"/>
                  <wp:effectExtent l="0" t="0" r="3810" b="3810"/>
                  <wp:wrapNone/>
                  <wp:docPr id="39" name="Graphic 39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6128865B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0B7E9CB1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123D3958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51CDAA0D" w14:textId="7DD4A6BD" w:rsidR="00F877CC" w:rsidRPr="009319F7" w:rsidRDefault="00CF1454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701248" behindDoc="1" locked="0" layoutInCell="1" allowOverlap="1" wp14:anchorId="6B0AB52F" wp14:editId="67468351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4765</wp:posOffset>
                  </wp:positionV>
                  <wp:extent cx="262890" cy="262890"/>
                  <wp:effectExtent l="0" t="0" r="3810" b="3810"/>
                  <wp:wrapNone/>
                  <wp:docPr id="40" name="Graphic 40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5A01A0B1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CF1454" w14:paraId="6130280F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3C09EFAD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643C99AF" w14:textId="2C753EB1" w:rsidR="00F877CC" w:rsidRPr="009319F7" w:rsidRDefault="004F1F2C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sz w:val="10"/>
                <w:szCs w:val="10"/>
                <w:rtl/>
              </w:rPr>
            </w:pPr>
            <w:r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705344" behindDoc="1" locked="0" layoutInCell="1" allowOverlap="1" wp14:anchorId="1AE15353" wp14:editId="3407C80C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336550</wp:posOffset>
                  </wp:positionV>
                  <wp:extent cx="262890" cy="262890"/>
                  <wp:effectExtent l="0" t="0" r="3810" b="3810"/>
                  <wp:wrapNone/>
                  <wp:docPr id="4" name="Graphic 4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1454">
              <w:rPr>
                <w:rFonts w:ascii="AL-KANZ" w:hAnsi="AL-KANZ" w:cs="AL-KANZ"/>
                <w:noProof/>
                <w:sz w:val="10"/>
                <w:szCs w:val="10"/>
              </w:rPr>
              <w:drawing>
                <wp:anchor distT="0" distB="0" distL="114300" distR="114300" simplePos="0" relativeHeight="251703296" behindDoc="1" locked="0" layoutInCell="1" allowOverlap="1" wp14:anchorId="215228A0" wp14:editId="2992371F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26670</wp:posOffset>
                  </wp:positionV>
                  <wp:extent cx="262890" cy="262890"/>
                  <wp:effectExtent l="0" t="0" r="3810" b="3810"/>
                  <wp:wrapNone/>
                  <wp:docPr id="41" name="Graphic 41" descr="Qu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Quill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" cy="2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80" w:type="dxa"/>
            <w:vAlign w:val="center"/>
          </w:tcPr>
          <w:p w14:paraId="03E0C69D" w14:textId="77777777" w:rsidR="00F877CC" w:rsidRDefault="00F877C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  <w:tr w:rsidR="004F1F2C" w14:paraId="45E08E76" w14:textId="77777777" w:rsidTr="00D4137F">
        <w:trPr>
          <w:trHeight w:val="467"/>
          <w:jc w:val="center"/>
        </w:trPr>
        <w:tc>
          <w:tcPr>
            <w:tcW w:w="4597" w:type="dxa"/>
            <w:vAlign w:val="center"/>
          </w:tcPr>
          <w:p w14:paraId="03285BE4" w14:textId="77777777" w:rsidR="004F1F2C" w:rsidRDefault="004F1F2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3E59E8F5" w14:textId="1CA6220E" w:rsidR="004F1F2C" w:rsidRDefault="004F1F2C" w:rsidP="00CF1454">
            <w:pPr>
              <w:tabs>
                <w:tab w:val="right" w:pos="697"/>
                <w:tab w:val="right" w:pos="10790"/>
              </w:tabs>
              <w:bidi/>
              <w:ind w:right="-222"/>
              <w:jc w:val="center"/>
              <w:rPr>
                <w:rFonts w:ascii="AL-KANZ" w:hAnsi="AL-KANZ" w:cs="AL-KANZ"/>
                <w:noProof/>
                <w:sz w:val="10"/>
                <w:szCs w:val="10"/>
              </w:rPr>
            </w:pPr>
          </w:p>
        </w:tc>
        <w:tc>
          <w:tcPr>
            <w:tcW w:w="4580" w:type="dxa"/>
            <w:vAlign w:val="center"/>
          </w:tcPr>
          <w:p w14:paraId="1A4AE283" w14:textId="77777777" w:rsidR="004F1F2C" w:rsidRDefault="004F1F2C" w:rsidP="00F877CC">
            <w:pPr>
              <w:tabs>
                <w:tab w:val="right" w:pos="10790"/>
              </w:tabs>
              <w:bidi/>
              <w:ind w:right="450"/>
              <w:jc w:val="center"/>
              <w:rPr>
                <w:rFonts w:ascii="AL-KANZ" w:hAnsi="AL-KANZ" w:cs="AL-KANZ"/>
                <w:sz w:val="24"/>
                <w:szCs w:val="24"/>
              </w:rPr>
            </w:pPr>
          </w:p>
        </w:tc>
      </w:tr>
    </w:tbl>
    <w:p w14:paraId="051CE152" w14:textId="77777777" w:rsidR="00F877CC" w:rsidRPr="00595CCF" w:rsidRDefault="00F877CC" w:rsidP="00DE4B00">
      <w:pPr>
        <w:tabs>
          <w:tab w:val="right" w:pos="10790"/>
        </w:tabs>
        <w:bidi/>
        <w:ind w:right="450"/>
        <w:rPr>
          <w:rFonts w:ascii="AL-KANZ" w:hAnsi="AL-KANZ" w:cs="AL-KANZ"/>
          <w:sz w:val="24"/>
          <w:szCs w:val="24"/>
        </w:rPr>
      </w:pPr>
    </w:p>
    <w:sectPr w:rsidR="00F877CC" w:rsidRPr="00595CCF" w:rsidSect="00B130CB">
      <w:headerReference w:type="default" r:id="rId9"/>
      <w:footerReference w:type="default" r:id="rId10"/>
      <w:pgSz w:w="11906" w:h="16838" w:code="9"/>
      <w:pgMar w:top="288" w:right="288" w:bottom="288" w:left="288" w:header="288" w:footer="0" w:gutter="0"/>
      <w:pgBorders w:offsetFrom="page">
        <w:top w:val="flowersTiny" w:sz="22" w:space="24" w:color="auto"/>
        <w:left w:val="flowersTiny" w:sz="22" w:space="24" w:color="auto"/>
        <w:bottom w:val="flowersTiny" w:sz="22" w:space="24" w:color="auto"/>
        <w:right w:val="flowersTiny" w:sz="2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3B224" w14:textId="77777777" w:rsidR="0017056E" w:rsidRDefault="0017056E" w:rsidP="002848F9">
      <w:pPr>
        <w:spacing w:after="0" w:line="240" w:lineRule="auto"/>
      </w:pPr>
      <w:r>
        <w:separator/>
      </w:r>
    </w:p>
  </w:endnote>
  <w:endnote w:type="continuationSeparator" w:id="0">
    <w:p w14:paraId="5E37EEB2" w14:textId="77777777" w:rsidR="0017056E" w:rsidRDefault="0017056E" w:rsidP="002848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KANZ"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Diwan Najmi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DecoType Naskh Variants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87713151"/>
      <w:docPartObj>
        <w:docPartGallery w:val="Page Numbers (Bottom of Page)"/>
        <w:docPartUnique/>
      </w:docPartObj>
    </w:sdtPr>
    <w:sdtContent>
      <w:p w14:paraId="3E61F5EB" w14:textId="72051331" w:rsidR="00D63B72" w:rsidRDefault="00D63B72">
        <w:pPr>
          <w:pStyle w:val="DocumentMap"/>
          <w:ind w:left="-864"/>
        </w:pPr>
        <w:r>
          <w:rPr>
            <w:noProof/>
          </w:rPr>
          <mc:AlternateContent>
            <mc:Choice Requires="wpg">
              <w:drawing>
                <wp:inline distT="0" distB="0" distL="0" distR="0" wp14:anchorId="6E66A1DD" wp14:editId="5FF63E41">
                  <wp:extent cx="548640" cy="237490"/>
                  <wp:effectExtent l="0" t="0" r="22860" b="10160"/>
                  <wp:docPr id="5" name="Group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48640" cy="237490"/>
                            <a:chOff x="614" y="660"/>
                            <a:chExt cx="864" cy="374"/>
                          </a:xfrm>
                          <a:solidFill>
                            <a:schemeClr val="accent4">
                              <a:lumMod val="75000"/>
                            </a:schemeClr>
                          </a:solidFill>
                        </wpg:grpSpPr>
                        <wps:wsp>
                          <wps:cNvPr id="6" name="AutoShape 52"/>
                          <wps:cNvSpPr>
                            <a:spLocks noChangeArrowheads="1"/>
                          </wps:cNvSpPr>
                          <wps:spPr bwMode="auto">
                            <a:xfrm rot="-5400000">
                              <a:off x="859" y="415"/>
                              <a:ext cx="374" cy="864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grpFill/>
                            <a:ln w="9525">
                              <a:solidFill>
                                <a:srgbClr val="E4BE84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AutoShape 53"/>
                          <wps:cNvSpPr>
                            <a:spLocks noChangeArrowheads="1"/>
                          </wps:cNvSpPr>
                          <wps:spPr bwMode="auto">
                            <a:xfrm rot="-5400000">
                              <a:off x="898" y="451"/>
                              <a:ext cx="296" cy="792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grpFill/>
                            <a:ln w="9525">
                              <a:solidFill>
                                <a:srgbClr val="E4BE84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Text Box 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32" y="716"/>
                              <a:ext cx="659" cy="28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2E058A" w14:textId="77777777" w:rsidR="00D63B72" w:rsidRPr="00D63B72" w:rsidRDefault="00D63B72">
                                <w:pPr>
                                  <w:jc w:val="right"/>
                                  <w:rPr>
                                    <w:rFonts w:ascii="AL-KANZ" w:hAnsi="AL-KANZ" w:cs="AL-KANZ"/>
                                  </w:rPr>
                                </w:pPr>
                                <w:r w:rsidRPr="00D63B72">
                                  <w:rPr>
                                    <w:rFonts w:ascii="AL-KANZ" w:hAnsi="AL-KANZ" w:cs="AL-KANZ"/>
                                  </w:rPr>
                                  <w:fldChar w:fldCharType="begin"/>
                                </w:r>
                                <w:r w:rsidRPr="00D63B72">
                                  <w:rPr>
                                    <w:rFonts w:ascii="AL-KANZ" w:hAnsi="AL-KANZ" w:cs="AL-KANZ"/>
                                  </w:rPr>
                                  <w:instrText xml:space="preserve"> PAGE    \* MERGEFORMAT </w:instrText>
                                </w:r>
                                <w:r w:rsidRPr="00D63B72">
                                  <w:rPr>
                                    <w:rFonts w:ascii="AL-KANZ" w:hAnsi="AL-KANZ" w:cs="AL-KANZ"/>
                                  </w:rPr>
                                  <w:fldChar w:fldCharType="separate"/>
                                </w:r>
                                <w:r w:rsidRPr="00D63B72">
                                  <w:rPr>
                                    <w:rFonts w:ascii="AL-KANZ" w:hAnsi="AL-KANZ" w:cs="AL-KANZ"/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 w:rsidRPr="00D63B72">
                                  <w:rPr>
                                    <w:rFonts w:ascii="AL-KANZ" w:hAnsi="AL-KANZ" w:cs="AL-KANZ"/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inline>
              </w:drawing>
            </mc:Choice>
            <mc:Fallback>
              <w:pict>
                <v:group w14:anchorId="6E66A1DD" id="Group 5" o:spid="_x0000_s1029" style="width:43.2pt;height:18.7pt;mso-position-horizontal-relative:char;mso-position-vertical-relative:line" coordorigin="614,660" coordsize="864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">
                  <v:roundrect id="AutoShape 52" o:spid="_x0000_s1030" style="position:absolute;left:859;top:415;width:374;height:864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" filled="f" strokecolor="#e4be84"/>
                  <v:roundrect id="AutoShape 53" o:spid="_x0000_s1031" style="position:absolute;left:898;top:451;width:296;height:79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" filled="f" strokecolor="#e4be84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4" o:spid="_x0000_s1032" type="#_x0000_t202" style="position:absolute;left:732;top:716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  <v:textbox inset="0,0,0,0">
                      <w:txbxContent>
                        <w:p w14:paraId="622E058A" w14:textId="77777777" w:rsidR="00D63B72" w:rsidRPr="00D63B72" w:rsidRDefault="00D63B72">
                          <w:pPr>
                            <w:jc w:val="right"/>
                            <w:rPr>
                              <w:rFonts w:ascii="AL-KANZ" w:hAnsi="AL-KANZ" w:cs="AL-KANZ"/>
                            </w:rPr>
                          </w:pPr>
                          <w:r w:rsidRPr="00D63B72">
                            <w:rPr>
                              <w:rFonts w:ascii="AL-KANZ" w:hAnsi="AL-KANZ" w:cs="AL-KANZ"/>
                            </w:rPr>
                            <w:fldChar w:fldCharType="begin"/>
                          </w:r>
                          <w:r w:rsidRPr="00D63B72">
                            <w:rPr>
                              <w:rFonts w:ascii="AL-KANZ" w:hAnsi="AL-KANZ" w:cs="AL-KANZ"/>
                            </w:rPr>
                            <w:instrText xml:space="preserve"> PAGE    \* MERGEFORMAT </w:instrText>
                          </w:r>
                          <w:r w:rsidRPr="00D63B72">
                            <w:rPr>
                              <w:rFonts w:ascii="AL-KANZ" w:hAnsi="AL-KANZ" w:cs="AL-KANZ"/>
                            </w:rPr>
                            <w:fldChar w:fldCharType="separate"/>
                          </w:r>
                          <w:r w:rsidRPr="00D63B72">
                            <w:rPr>
                              <w:rFonts w:ascii="AL-KANZ" w:hAnsi="AL-KANZ" w:cs="AL-KANZ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D63B72">
                            <w:rPr>
                              <w:rFonts w:ascii="AL-KANZ" w:hAnsi="AL-KANZ" w:cs="AL-KANZ"/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p>
    </w:sdtContent>
  </w:sdt>
  <w:p w14:paraId="6311109E" w14:textId="77777777" w:rsidR="00AA5B70" w:rsidRDefault="00AA5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DD4F52" w14:textId="77777777" w:rsidR="0017056E" w:rsidRDefault="0017056E" w:rsidP="002848F9">
      <w:pPr>
        <w:spacing w:after="0" w:line="240" w:lineRule="auto"/>
      </w:pPr>
      <w:r>
        <w:separator/>
      </w:r>
    </w:p>
  </w:footnote>
  <w:footnote w:type="continuationSeparator" w:id="0">
    <w:p w14:paraId="4C706DAA" w14:textId="77777777" w:rsidR="0017056E" w:rsidRDefault="0017056E" w:rsidP="002848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D6EC7" w14:textId="47DF1D52" w:rsidR="002848F9" w:rsidRPr="002848F9" w:rsidRDefault="00032D28" w:rsidP="002848F9">
    <w:pPr>
      <w:pStyle w:val="Header"/>
    </w:pPr>
    <w:r>
      <w:rPr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919ACD" wp14:editId="3635DEB8">
              <wp:simplePos x="0" y="0"/>
              <wp:positionH relativeFrom="column">
                <wp:posOffset>60960</wp:posOffset>
              </wp:positionH>
              <wp:positionV relativeFrom="paragraph">
                <wp:posOffset>-251299</wp:posOffset>
              </wp:positionV>
              <wp:extent cx="1981200" cy="42862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1200" cy="428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4530D0" w14:textId="77777777" w:rsidR="002848F9" w:rsidRPr="002848F9" w:rsidRDefault="002848F9" w:rsidP="002848F9">
                          <w:pPr>
                            <w:rPr>
                              <w:rFonts w:cs="Diwan Najmi"/>
                              <w:color w:val="FF0000"/>
                              <w:sz w:val="20"/>
                              <w:szCs w:val="24"/>
                            </w:rPr>
                          </w:pPr>
                          <w:r w:rsidRPr="002848F9">
                            <w:rPr>
                              <w:rFonts w:cs="Diwan Najmi" w:hint="cs"/>
                              <w:color w:val="FF0000"/>
                              <w:sz w:val="24"/>
                              <w:szCs w:val="32"/>
                              <w:rtl/>
                            </w:rPr>
                            <w:t xml:space="preserve">معهد الزهراء </w:t>
                          </w:r>
                          <w:r w:rsidRPr="002848F9">
                            <w:rPr>
                              <w:rFonts w:cs="DecoType Naskh Variants" w:hint="cs"/>
                              <w:color w:val="FF0000"/>
                              <w:sz w:val="20"/>
                              <w:szCs w:val="24"/>
                              <w:rtl/>
                            </w:rPr>
                            <w:t>*</w:t>
                          </w:r>
                          <w:r w:rsidRPr="002848F9">
                            <w:rPr>
                              <w:rFonts w:cs="Diwan Najmi" w:hint="cs"/>
                              <w:color w:val="FF0000"/>
                              <w:sz w:val="20"/>
                              <w:szCs w:val="24"/>
                              <w:rtl/>
                            </w:rPr>
                            <w:t xml:space="preserve"> </w:t>
                          </w:r>
                          <w:r w:rsidRPr="002848F9">
                            <w:rPr>
                              <w:rFonts w:cs="Diwan Najmi" w:hint="cs"/>
                              <w:color w:val="FF0000"/>
                              <w:sz w:val="24"/>
                              <w:szCs w:val="32"/>
                              <w:rtl/>
                            </w:rPr>
                            <w:t>الجامعة السيف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919AC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4.8pt;margin-top:-19.8pt;width:156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" filled="f" stroked="f">
              <v:textbox>
                <w:txbxContent>
                  <w:p w14:paraId="7E4530D0" w14:textId="77777777" w:rsidR="002848F9" w:rsidRPr="002848F9" w:rsidRDefault="002848F9" w:rsidP="002848F9">
                    <w:pPr>
                      <w:rPr>
                        <w:rFonts w:cs="Diwan Najmi"/>
                        <w:color w:val="FF0000"/>
                        <w:sz w:val="20"/>
                        <w:szCs w:val="24"/>
                      </w:rPr>
                    </w:pPr>
                    <w:r w:rsidRPr="002848F9">
                      <w:rPr>
                        <w:rFonts w:cs="Diwan Najmi" w:hint="cs"/>
                        <w:color w:val="FF0000"/>
                        <w:sz w:val="24"/>
                        <w:szCs w:val="32"/>
                        <w:rtl/>
                      </w:rPr>
                      <w:t xml:space="preserve">معهد الزهراء </w:t>
                    </w:r>
                    <w:r w:rsidRPr="002848F9">
                      <w:rPr>
                        <w:rFonts w:cs="DecoType Naskh Variants" w:hint="cs"/>
                        <w:color w:val="FF0000"/>
                        <w:sz w:val="20"/>
                        <w:szCs w:val="24"/>
                        <w:rtl/>
                      </w:rPr>
                      <w:t>*</w:t>
                    </w:r>
                    <w:r w:rsidRPr="002848F9">
                      <w:rPr>
                        <w:rFonts w:cs="Diwan Najmi" w:hint="cs"/>
                        <w:color w:val="FF0000"/>
                        <w:sz w:val="20"/>
                        <w:szCs w:val="24"/>
                        <w:rtl/>
                      </w:rPr>
                      <w:t xml:space="preserve"> </w:t>
                    </w:r>
                    <w:r w:rsidRPr="002848F9">
                      <w:rPr>
                        <w:rFonts w:cs="Diwan Najmi" w:hint="cs"/>
                        <w:color w:val="FF0000"/>
                        <w:sz w:val="24"/>
                        <w:szCs w:val="32"/>
                        <w:rtl/>
                      </w:rPr>
                      <w:t>الجامعة السيفية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F441EB" wp14:editId="5574A223">
              <wp:simplePos x="0" y="0"/>
              <wp:positionH relativeFrom="column">
                <wp:posOffset>5059680</wp:posOffset>
              </wp:positionH>
              <wp:positionV relativeFrom="paragraph">
                <wp:posOffset>-243044</wp:posOffset>
              </wp:positionV>
              <wp:extent cx="2066290" cy="428625"/>
              <wp:effectExtent l="0" t="0" r="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6290" cy="428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71D2D1" w14:textId="77777777" w:rsidR="002848F9" w:rsidRPr="002848F9" w:rsidRDefault="002848F9" w:rsidP="002848F9">
                          <w:pPr>
                            <w:jc w:val="center"/>
                            <w:rPr>
                              <w:rFonts w:cs="Diwan Najmi"/>
                              <w:color w:val="0070C0"/>
                              <w:szCs w:val="28"/>
                            </w:rPr>
                          </w:pPr>
                          <w:r w:rsidRPr="002848F9">
                            <w:rPr>
                              <w:rFonts w:cs="Diwan Najmi" w:hint="cs"/>
                              <w:color w:val="0070C0"/>
                              <w:sz w:val="24"/>
                              <w:szCs w:val="32"/>
                              <w:rtl/>
                            </w:rPr>
                            <w:t xml:space="preserve">تدريب </w:t>
                          </w:r>
                          <w:r w:rsidRPr="002848F9">
                            <w:rPr>
                              <w:rFonts w:cs="Diwan Najmi" w:hint="cs"/>
                              <w:color w:val="0070C0"/>
                              <w:sz w:val="24"/>
                              <w:szCs w:val="32"/>
                              <w:rtl/>
                            </w:rPr>
                            <w:t>الحفاظ القائمين بخدمة التحفي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F441EB" id="Text Box 1" o:spid="_x0000_s1028" type="#_x0000_t202" style="position:absolute;margin-left:398.4pt;margin-top:-19.15pt;width:162.7pt;height:3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" filled="f" stroked="f">
              <v:textbox>
                <w:txbxContent>
                  <w:p w14:paraId="7871D2D1" w14:textId="77777777" w:rsidR="002848F9" w:rsidRPr="002848F9" w:rsidRDefault="002848F9" w:rsidP="002848F9">
                    <w:pPr>
                      <w:jc w:val="center"/>
                      <w:rPr>
                        <w:rFonts w:cs="Diwan Najmi"/>
                        <w:color w:val="0070C0"/>
                        <w:szCs w:val="28"/>
                      </w:rPr>
                    </w:pPr>
                    <w:r w:rsidRPr="002848F9">
                      <w:rPr>
                        <w:rFonts w:cs="Diwan Najmi" w:hint="cs"/>
                        <w:color w:val="0070C0"/>
                        <w:sz w:val="24"/>
                        <w:szCs w:val="32"/>
                        <w:rtl/>
                      </w:rPr>
                      <w:t xml:space="preserve">تدريب </w:t>
                    </w:r>
                    <w:r w:rsidRPr="002848F9">
                      <w:rPr>
                        <w:rFonts w:cs="Diwan Najmi" w:hint="cs"/>
                        <w:color w:val="0070C0"/>
                        <w:sz w:val="24"/>
                        <w:szCs w:val="32"/>
                        <w:rtl/>
                      </w:rPr>
                      <w:t>الحفاظ القائمين بخدمة التحفيظ</w:t>
                    </w:r>
                  </w:p>
                </w:txbxContent>
              </v:textbox>
            </v:shape>
          </w:pict>
        </mc:Fallback>
      </mc:AlternateContent>
    </w:r>
    <w:r w:rsidR="002848F9">
      <w:rPr>
        <w:rtl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41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sLAwszA1NTYHcpV0lIJTi4sz8/NACoxqAWpWQU4sAAAA"/>
  </w:docVars>
  <w:rsids>
    <w:rsidRoot w:val="00595CCF"/>
    <w:rsid w:val="00032D28"/>
    <w:rsid w:val="00115B56"/>
    <w:rsid w:val="00117942"/>
    <w:rsid w:val="0017056E"/>
    <w:rsid w:val="001748AF"/>
    <w:rsid w:val="002848F9"/>
    <w:rsid w:val="00293682"/>
    <w:rsid w:val="00302304"/>
    <w:rsid w:val="003E550D"/>
    <w:rsid w:val="00416588"/>
    <w:rsid w:val="004F0696"/>
    <w:rsid w:val="004F1F2C"/>
    <w:rsid w:val="00547D96"/>
    <w:rsid w:val="00595CCF"/>
    <w:rsid w:val="005A1594"/>
    <w:rsid w:val="006028D8"/>
    <w:rsid w:val="00604A9C"/>
    <w:rsid w:val="00664034"/>
    <w:rsid w:val="00692413"/>
    <w:rsid w:val="006F259D"/>
    <w:rsid w:val="006F6E23"/>
    <w:rsid w:val="007A5B38"/>
    <w:rsid w:val="008E6C9A"/>
    <w:rsid w:val="008F0A86"/>
    <w:rsid w:val="008F30F2"/>
    <w:rsid w:val="00910EAE"/>
    <w:rsid w:val="009319F7"/>
    <w:rsid w:val="00953846"/>
    <w:rsid w:val="009804FC"/>
    <w:rsid w:val="009C377B"/>
    <w:rsid w:val="00AA5B70"/>
    <w:rsid w:val="00AF1D51"/>
    <w:rsid w:val="00B130CB"/>
    <w:rsid w:val="00B64B60"/>
    <w:rsid w:val="00B804F5"/>
    <w:rsid w:val="00C15AEA"/>
    <w:rsid w:val="00CF1454"/>
    <w:rsid w:val="00D0563E"/>
    <w:rsid w:val="00D10E47"/>
    <w:rsid w:val="00D4137F"/>
    <w:rsid w:val="00D63B72"/>
    <w:rsid w:val="00DB01DF"/>
    <w:rsid w:val="00DE4B00"/>
    <w:rsid w:val="00E64DE5"/>
    <w:rsid w:val="00EB4890"/>
    <w:rsid w:val="00F8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."/>
  <w:listSeparator w:val=","/>
  <w14:docId w14:val="507021A2"/>
  <w15:chartTrackingRefBased/>
  <w15:docId w15:val="{A84F4D6F-97BD-4298-B384-D37C4F857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1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4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8F9"/>
  </w:style>
  <w:style w:type="paragraph" w:styleId="Footer">
    <w:name w:val="footer"/>
    <w:basedOn w:val="Normal"/>
    <w:link w:val="FooterChar"/>
    <w:uiPriority w:val="99"/>
    <w:unhideWhenUsed/>
    <w:rsid w:val="00284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8F9"/>
  </w:style>
  <w:style w:type="table" w:styleId="TableGridLight">
    <w:name w:val="Grid Table Light"/>
    <w:basedOn w:val="TableNormal"/>
    <w:uiPriority w:val="40"/>
    <w:rsid w:val="00D4137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804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4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4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4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4FC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unhideWhenUsed/>
    <w:rsid w:val="00D63B72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63B72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Abbas Kheriwala</dc:creator>
  <cp:keywords/>
  <dc:description/>
  <cp:lastModifiedBy>Mustafa Abbas Kheriwala</cp:lastModifiedBy>
  <cp:revision>43</cp:revision>
  <cp:lastPrinted>2021-03-31T05:17:00Z</cp:lastPrinted>
  <dcterms:created xsi:type="dcterms:W3CDTF">2021-03-30T11:11:00Z</dcterms:created>
  <dcterms:modified xsi:type="dcterms:W3CDTF">2021-03-31T05:18:00Z</dcterms:modified>
</cp:coreProperties>
</file>